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DD411" w14:textId="475F811B" w:rsidR="00666488" w:rsidRDefault="00B10091" w:rsidP="00666488">
      <w:pPr>
        <w:pStyle w:val="Heading2"/>
      </w:pPr>
      <w:bookmarkStart w:id="0" w:name="_Toc482707799"/>
      <w:r w:rsidRPr="00B10091">
        <w:rPr>
          <w:u w:val="single"/>
        </w:rPr>
        <w:drawing>
          <wp:anchor distT="0" distB="0" distL="114300" distR="114300" simplePos="0" relativeHeight="251661312" behindDoc="0" locked="0" layoutInCell="1" allowOverlap="1" wp14:anchorId="329B72C0" wp14:editId="497DFCF8">
            <wp:simplePos x="0" y="0"/>
            <wp:positionH relativeFrom="column">
              <wp:posOffset>5062757</wp:posOffset>
            </wp:positionH>
            <wp:positionV relativeFrom="paragraph">
              <wp:posOffset>-556895</wp:posOffset>
            </wp:positionV>
            <wp:extent cx="1204546" cy="1174804"/>
            <wp:effectExtent l="0" t="0" r="2540" b="0"/>
            <wp:wrapNone/>
            <wp:docPr id="18" name="Picture 1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4546" cy="1174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19C093" wp14:editId="32BB4FEB">
                <wp:simplePos x="0" y="0"/>
                <wp:positionH relativeFrom="column">
                  <wp:posOffset>4519246</wp:posOffset>
                </wp:positionH>
                <wp:positionV relativeFrom="paragraph">
                  <wp:posOffset>-606669</wp:posOffset>
                </wp:positionV>
                <wp:extent cx="1268095" cy="503604"/>
                <wp:effectExtent l="0" t="0" r="14605" b="1714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8095" cy="5036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026FA1" id="Rectangle 8" o:spid="_x0000_s1026" style="position:absolute;margin-left:355.85pt;margin-top:-47.75pt;width:99.85pt;height:39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" fillcolor="white [3212]" strokecolor="white [3212]" strokeweight="1pt"/>
            </w:pict>
          </mc:Fallback>
        </mc:AlternateContent>
      </w:r>
      <w:r w:rsidR="00666488">
        <w:rPr>
          <w:noProof/>
        </w:rPr>
        <w:drawing>
          <wp:anchor distT="0" distB="0" distL="114300" distR="114300" simplePos="0" relativeHeight="251659264" behindDoc="1" locked="0" layoutInCell="1" allowOverlap="1" wp14:anchorId="36FD6A2A" wp14:editId="247B0F22">
            <wp:simplePos x="0" y="0"/>
            <wp:positionH relativeFrom="column">
              <wp:posOffset>4520565</wp:posOffset>
            </wp:positionH>
            <wp:positionV relativeFrom="paragraph">
              <wp:posOffset>-553085</wp:posOffset>
            </wp:positionV>
            <wp:extent cx="1268095" cy="450850"/>
            <wp:effectExtent l="0" t="0" r="8255" b="6350"/>
            <wp:wrapNone/>
            <wp:docPr id="4" name="Picture 4" title="ND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450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6488">
        <w:t xml:space="preserve">Standard 1 </w:t>
      </w:r>
      <w:r w:rsidR="00E37C82">
        <w:t>(</w:t>
      </w:r>
      <w:r w:rsidR="00666488">
        <w:t>Easy read</w:t>
      </w:r>
      <w:r w:rsidR="00E37C82">
        <w:t>)</w:t>
      </w:r>
      <w:r w:rsidR="00666488">
        <w:t xml:space="preserve"> </w:t>
      </w:r>
    </w:p>
    <w:p w14:paraId="26DDFB26" w14:textId="707804DD" w:rsidR="00666488" w:rsidRDefault="00666488" w:rsidP="00762056">
      <w:pPr>
        <w:pStyle w:val="Heading2"/>
        <w:rPr>
          <w:u w:val="single"/>
        </w:rPr>
      </w:pPr>
    </w:p>
    <w:p w14:paraId="4A23D820" w14:textId="6047ECBD" w:rsidR="00762056" w:rsidRPr="00666488" w:rsidRDefault="00762056" w:rsidP="00762056">
      <w:pPr>
        <w:pStyle w:val="Heading2"/>
        <w:rPr>
          <w:color w:val="0070C0"/>
        </w:rPr>
      </w:pPr>
      <w:r w:rsidRPr="00666488">
        <w:rPr>
          <w:color w:val="0070C0"/>
        </w:rPr>
        <w:t xml:space="preserve">Eliminating restrictive practices </w:t>
      </w:r>
      <w:bookmarkEnd w:id="0"/>
    </w:p>
    <w:p w14:paraId="44ABC3F4" w14:textId="77777777" w:rsidR="00626FAF" w:rsidRDefault="00626FAF" w:rsidP="00626FAF"/>
    <w:p w14:paraId="17057645" w14:textId="77777777" w:rsidR="00626FAF" w:rsidRDefault="00626FAF" w:rsidP="00626FAF"/>
    <w:p w14:paraId="1E5F22DC" w14:textId="77777777" w:rsidR="001D47BF" w:rsidRDefault="001D47BF" w:rsidP="00626FAF">
      <w:pPr>
        <w:sectPr w:rsidR="001D47BF">
          <w:footerReference w:type="even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C89515E" w14:textId="0B0341F1" w:rsidR="00626FAF" w:rsidRDefault="00626FAF" w:rsidP="00626FAF"/>
    <w:p w14:paraId="479705FD" w14:textId="77777777" w:rsidR="00626FAF" w:rsidRDefault="00626FAF" w:rsidP="00626FAF"/>
    <w:p w14:paraId="07CD9B59" w14:textId="77777777" w:rsidR="00626FAF" w:rsidRDefault="00626FAF" w:rsidP="00626FAF"/>
    <w:p w14:paraId="15AE1845" w14:textId="5647DEEE" w:rsidR="00BC5B25" w:rsidRDefault="00BC5B25" w:rsidP="00626FAF">
      <w:r>
        <w:rPr>
          <w:noProof/>
        </w:rPr>
        <w:drawing>
          <wp:inline distT="0" distB="0" distL="0" distR="0" wp14:anchorId="1E4038EA" wp14:editId="0B124EA6">
            <wp:extent cx="1610360" cy="1610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sy-Read-Logo_9bc0fe2d-c766-4778-887f-40c86d4734f3_grand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D500A" w14:textId="77777777" w:rsidR="00626FAF" w:rsidRDefault="00626FAF" w:rsidP="00626FAF"/>
    <w:p w14:paraId="60847E00" w14:textId="77777777" w:rsidR="00626FAF" w:rsidRDefault="00626FAF" w:rsidP="00626FAF"/>
    <w:p w14:paraId="55E2B544" w14:textId="77777777" w:rsidR="00626FAF" w:rsidRDefault="00626FAF" w:rsidP="00626FAF"/>
    <w:p w14:paraId="7550E7CA" w14:textId="77777777" w:rsidR="00626FAF" w:rsidRDefault="00626FAF" w:rsidP="00626FAF"/>
    <w:p w14:paraId="3BD9146A" w14:textId="77777777" w:rsidR="00626FAF" w:rsidRDefault="00626FAF" w:rsidP="00626FAF"/>
    <w:p w14:paraId="11F0ECDE" w14:textId="77777777" w:rsidR="00626FAF" w:rsidRDefault="00626FAF" w:rsidP="00626FAF"/>
    <w:p w14:paraId="62BBC9A0" w14:textId="710EA10B" w:rsidR="00626FAF" w:rsidRDefault="00BC5B25" w:rsidP="00626FAF">
      <w:r>
        <w:rPr>
          <w:noProof/>
        </w:rPr>
        <w:drawing>
          <wp:inline distT="0" distB="0" distL="0" distR="0" wp14:anchorId="594517E2" wp14:editId="0D0C74FB">
            <wp:extent cx="1610360" cy="1610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cial_Work-3_grand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2FC2E" w14:textId="77777777" w:rsidR="00626FAF" w:rsidRDefault="00626FAF" w:rsidP="00626FAF"/>
    <w:p w14:paraId="1401509F" w14:textId="77777777" w:rsidR="00626FAF" w:rsidRDefault="00626FAF" w:rsidP="00626FAF"/>
    <w:p w14:paraId="117EAA6C" w14:textId="77777777" w:rsidR="00626FAF" w:rsidRDefault="00626FAF" w:rsidP="00626FAF"/>
    <w:p w14:paraId="435CAFBA" w14:textId="77777777" w:rsidR="00626FAF" w:rsidRDefault="00626FAF" w:rsidP="00626FAF"/>
    <w:p w14:paraId="55CE38C7" w14:textId="77777777" w:rsidR="00626FAF" w:rsidRDefault="00626FAF" w:rsidP="00626FAF"/>
    <w:p w14:paraId="63650BB3" w14:textId="27B1786D" w:rsidR="00626FAF" w:rsidRDefault="00BC5B25" w:rsidP="00626FAF">
      <w:r>
        <w:rPr>
          <w:noProof/>
        </w:rPr>
        <w:drawing>
          <wp:inline distT="0" distB="0" distL="0" distR="0" wp14:anchorId="5E65C736" wp14:editId="4964B02E">
            <wp:extent cx="1610360" cy="16103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aperwork-3_grand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5DF2B" w14:textId="77777777" w:rsidR="00626FAF" w:rsidRDefault="00626FAF" w:rsidP="00626FAF"/>
    <w:p w14:paraId="4DAF3B6E" w14:textId="77777777" w:rsidR="00626FAF" w:rsidRDefault="00626FAF" w:rsidP="00626FAF"/>
    <w:p w14:paraId="2F93354C" w14:textId="77777777" w:rsidR="00626FAF" w:rsidRDefault="00626FAF" w:rsidP="00626FAF"/>
    <w:p w14:paraId="3D706067" w14:textId="77777777" w:rsidR="00626FAF" w:rsidRDefault="00626FAF" w:rsidP="00626FAF"/>
    <w:p w14:paraId="62745D7B" w14:textId="186CAA75" w:rsidR="00762056" w:rsidRDefault="00626FAF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This information</w:t>
      </w:r>
      <w:r w:rsidR="00762056" w:rsidRPr="00C8672B">
        <w:rPr>
          <w:rFonts w:cs="Arial"/>
          <w:sz w:val="28"/>
          <w:szCs w:val="28"/>
        </w:rPr>
        <w:t xml:space="preserve"> is written in an easy to read way.</w:t>
      </w:r>
    </w:p>
    <w:p w14:paraId="34017BD2" w14:textId="37F7F13E" w:rsidR="00626FAF" w:rsidRPr="00C8672B" w:rsidRDefault="00626FAF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e use pictures to explain some ideas.</w:t>
      </w:r>
    </w:p>
    <w:p w14:paraId="25331BCA" w14:textId="77777777" w:rsidR="00762056" w:rsidRDefault="00762056" w:rsidP="00762056">
      <w:p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 xml:space="preserve">Some words are written in </w:t>
      </w:r>
      <w:r w:rsidRPr="00C8672B">
        <w:rPr>
          <w:rFonts w:cs="Arial"/>
          <w:b/>
          <w:sz w:val="28"/>
          <w:szCs w:val="28"/>
        </w:rPr>
        <w:t>bold</w:t>
      </w:r>
      <w:r w:rsidRPr="00C8672B">
        <w:rPr>
          <w:rFonts w:cs="Arial"/>
          <w:sz w:val="28"/>
          <w:szCs w:val="28"/>
        </w:rPr>
        <w:t>. We explain what these words mean.</w:t>
      </w:r>
    </w:p>
    <w:p w14:paraId="3DEEBC14" w14:textId="77777777" w:rsidR="00626FAF" w:rsidRDefault="00626FAF" w:rsidP="00762056">
      <w:pPr>
        <w:spacing w:after="280" w:line="360" w:lineRule="auto"/>
        <w:rPr>
          <w:rFonts w:cs="Arial"/>
          <w:sz w:val="28"/>
          <w:szCs w:val="28"/>
        </w:rPr>
      </w:pPr>
    </w:p>
    <w:p w14:paraId="69AF2769" w14:textId="3235D027" w:rsidR="00626FAF" w:rsidRDefault="00626FAF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You can ask for help to read this information.</w:t>
      </w:r>
    </w:p>
    <w:p w14:paraId="1BD414FC" w14:textId="332C352D" w:rsidR="00626FAF" w:rsidRDefault="00626FAF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A family member, friend or support person may be able to help you.</w:t>
      </w:r>
    </w:p>
    <w:p w14:paraId="7D5EA6A6" w14:textId="3CC76E5A" w:rsidR="00626FAF" w:rsidRDefault="00626FAF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Let us know if </w:t>
      </w:r>
      <w:r w:rsidR="007F65B1">
        <w:rPr>
          <w:rFonts w:cs="Arial"/>
          <w:sz w:val="28"/>
          <w:szCs w:val="28"/>
        </w:rPr>
        <w:t>you would like us to</w:t>
      </w:r>
      <w:r>
        <w:rPr>
          <w:rFonts w:cs="Arial"/>
          <w:sz w:val="28"/>
          <w:szCs w:val="28"/>
        </w:rPr>
        <w:t xml:space="preserve"> help you.</w:t>
      </w:r>
    </w:p>
    <w:p w14:paraId="31F0879E" w14:textId="77777777" w:rsidR="00BC5B25" w:rsidRDefault="00BC5B25" w:rsidP="00762056">
      <w:pPr>
        <w:spacing w:after="280" w:line="360" w:lineRule="auto"/>
        <w:rPr>
          <w:rFonts w:cs="Arial"/>
          <w:sz w:val="28"/>
          <w:szCs w:val="28"/>
        </w:rPr>
      </w:pPr>
    </w:p>
    <w:p w14:paraId="738F8858" w14:textId="732E23C4" w:rsidR="00BC5B25" w:rsidRDefault="00BC5B25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This Easy Read information is a shorter version of another document. </w:t>
      </w:r>
    </w:p>
    <w:p w14:paraId="4C1F0493" w14:textId="5CFF4FD8" w:rsidR="00BC5B25" w:rsidRDefault="00BC5B25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You can ask us for a copy of the longer document.</w:t>
      </w:r>
    </w:p>
    <w:p w14:paraId="76109597" w14:textId="77777777" w:rsidR="004630C5" w:rsidRDefault="004630C5" w:rsidP="00762056">
      <w:pPr>
        <w:spacing w:after="280" w:line="360" w:lineRule="auto"/>
        <w:rPr>
          <w:rFonts w:cs="Arial"/>
          <w:sz w:val="28"/>
          <w:szCs w:val="28"/>
        </w:rPr>
      </w:pPr>
    </w:p>
    <w:p w14:paraId="7547B8FD" w14:textId="7FBBB387" w:rsidR="004630C5" w:rsidRDefault="00E03431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5EE349A9" wp14:editId="59B75106">
            <wp:extent cx="2035802" cy="11455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and on glass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1812" cy="1148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FB0B2" w14:textId="77777777" w:rsidR="004630C5" w:rsidRDefault="004630C5" w:rsidP="00762056">
      <w:pPr>
        <w:spacing w:after="280" w:line="360" w:lineRule="auto"/>
        <w:rPr>
          <w:rFonts w:cs="Arial"/>
          <w:sz w:val="28"/>
          <w:szCs w:val="28"/>
        </w:rPr>
      </w:pPr>
    </w:p>
    <w:p w14:paraId="4F89B133" w14:textId="77777777" w:rsidR="00E03431" w:rsidRPr="00C8672B" w:rsidRDefault="00E03431" w:rsidP="00762056">
      <w:pPr>
        <w:spacing w:after="280" w:line="360" w:lineRule="auto"/>
        <w:rPr>
          <w:rFonts w:cs="Arial"/>
          <w:sz w:val="28"/>
          <w:szCs w:val="28"/>
        </w:rPr>
      </w:pPr>
    </w:p>
    <w:p w14:paraId="240A8903" w14:textId="59EADB10" w:rsidR="004630C5" w:rsidRDefault="00E03431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21E2E907" wp14:editId="61A1043C">
            <wp:extent cx="1610360" cy="1610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ht-4_grand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70497" w14:textId="77777777" w:rsidR="004630C5" w:rsidRDefault="004630C5" w:rsidP="00762056">
      <w:pPr>
        <w:spacing w:after="280" w:line="360" w:lineRule="auto"/>
        <w:rPr>
          <w:rFonts w:cs="Arial"/>
          <w:sz w:val="28"/>
          <w:szCs w:val="28"/>
        </w:rPr>
      </w:pPr>
    </w:p>
    <w:p w14:paraId="30B80027" w14:textId="49CAE673" w:rsidR="004630C5" w:rsidRDefault="00E03431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07F79DED" wp14:editId="3E690E47">
            <wp:extent cx="1610360" cy="1610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olt_door_grande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B635" w14:textId="05C3A8CB" w:rsidR="004630C5" w:rsidRDefault="00666488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3E2F147D" wp14:editId="2F31E7B6">
            <wp:extent cx="1610360" cy="16103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ablets_grand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3F1EB" w14:textId="22A2E8D9" w:rsidR="002B3562" w:rsidRPr="002B3562" w:rsidRDefault="002B3562" w:rsidP="002B3562">
      <w:pPr>
        <w:spacing w:after="280" w:line="360" w:lineRule="auto"/>
        <w:rPr>
          <w:rFonts w:cs="Arial"/>
          <w:b/>
          <w:sz w:val="28"/>
          <w:szCs w:val="28"/>
        </w:rPr>
      </w:pPr>
      <w:r>
        <w:rPr>
          <w:rFonts w:cs="Arial"/>
          <w:sz w:val="28"/>
          <w:szCs w:val="28"/>
        </w:rPr>
        <w:t xml:space="preserve">We have written this </w:t>
      </w:r>
      <w:proofErr w:type="gramStart"/>
      <w:r>
        <w:rPr>
          <w:rFonts w:cs="Arial"/>
          <w:sz w:val="28"/>
          <w:szCs w:val="28"/>
        </w:rPr>
        <w:t>information</w:t>
      </w:r>
      <w:proofErr w:type="gramEnd"/>
      <w:r>
        <w:rPr>
          <w:rFonts w:cs="Arial"/>
          <w:sz w:val="28"/>
          <w:szCs w:val="28"/>
        </w:rPr>
        <w:t xml:space="preserve"> </w:t>
      </w:r>
      <w:r w:rsidRPr="00C8672B">
        <w:rPr>
          <w:rFonts w:cs="Arial"/>
          <w:sz w:val="28"/>
          <w:szCs w:val="28"/>
        </w:rPr>
        <w:t xml:space="preserve">so you know what </w:t>
      </w:r>
      <w:r w:rsidR="00BC7035">
        <w:rPr>
          <w:rFonts w:cs="Arial"/>
          <w:b/>
          <w:color w:val="0070C0"/>
          <w:sz w:val="28"/>
          <w:szCs w:val="28"/>
        </w:rPr>
        <w:t>Better Together</w:t>
      </w:r>
      <w:r w:rsidRPr="00C8672B">
        <w:rPr>
          <w:rFonts w:cs="Arial"/>
          <w:sz w:val="28"/>
          <w:szCs w:val="28"/>
        </w:rPr>
        <w:t xml:space="preserve"> thinks about </w:t>
      </w:r>
      <w:r w:rsidRPr="002B3562">
        <w:rPr>
          <w:rFonts w:cs="Arial"/>
          <w:b/>
          <w:sz w:val="28"/>
          <w:szCs w:val="28"/>
        </w:rPr>
        <w:t xml:space="preserve">restrictive practices. </w:t>
      </w:r>
    </w:p>
    <w:p w14:paraId="55653E92" w14:textId="3B44AE48" w:rsidR="00864D20" w:rsidRDefault="00283017" w:rsidP="00762056">
      <w:pPr>
        <w:spacing w:after="280" w:line="360" w:lineRule="auto"/>
        <w:rPr>
          <w:rFonts w:cs="Arial"/>
          <w:sz w:val="28"/>
          <w:szCs w:val="28"/>
        </w:rPr>
      </w:pPr>
      <w:r w:rsidRPr="00283017">
        <w:rPr>
          <w:rFonts w:cs="Arial"/>
          <w:sz w:val="28"/>
          <w:szCs w:val="28"/>
        </w:rPr>
        <w:t xml:space="preserve">A restrictive practice is something done to </w:t>
      </w:r>
      <w:r w:rsidR="00D955F3">
        <w:rPr>
          <w:rFonts w:cs="Arial"/>
          <w:sz w:val="28"/>
          <w:szCs w:val="28"/>
        </w:rPr>
        <w:t xml:space="preserve">control a person’s freedom. </w:t>
      </w:r>
    </w:p>
    <w:p w14:paraId="0CA85DDA" w14:textId="77430FE1" w:rsidR="00E03431" w:rsidRDefault="00E03431" w:rsidP="00762056">
      <w:pPr>
        <w:spacing w:after="280" w:line="360" w:lineRule="auto"/>
        <w:rPr>
          <w:rFonts w:cs="Arial"/>
          <w:sz w:val="28"/>
          <w:szCs w:val="28"/>
        </w:rPr>
      </w:pPr>
    </w:p>
    <w:p w14:paraId="09349453" w14:textId="77777777" w:rsidR="002B3562" w:rsidRDefault="00BC5B25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The information is also about how we support people who may do things that are violent or dangerous to themselves or other people. </w:t>
      </w:r>
    </w:p>
    <w:p w14:paraId="702C1D12" w14:textId="01F4B208" w:rsidR="00E03431" w:rsidRDefault="00BC5B25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This is sometimes called </w:t>
      </w:r>
      <w:r w:rsidRPr="00BC5B25">
        <w:rPr>
          <w:rFonts w:cs="Arial"/>
          <w:b/>
          <w:sz w:val="28"/>
          <w:szCs w:val="28"/>
        </w:rPr>
        <w:t>challenging behaviour</w:t>
      </w:r>
      <w:r>
        <w:rPr>
          <w:rFonts w:cs="Arial"/>
          <w:sz w:val="28"/>
          <w:szCs w:val="28"/>
        </w:rPr>
        <w:t>.</w:t>
      </w:r>
    </w:p>
    <w:p w14:paraId="235E9362" w14:textId="0DAE7EAC" w:rsidR="00E03431" w:rsidRDefault="00E03431" w:rsidP="00762056">
      <w:pPr>
        <w:spacing w:after="280" w:line="360" w:lineRule="auto"/>
        <w:rPr>
          <w:rFonts w:cs="Arial"/>
          <w:sz w:val="28"/>
          <w:szCs w:val="28"/>
        </w:rPr>
      </w:pPr>
    </w:p>
    <w:p w14:paraId="61228B6E" w14:textId="77777777" w:rsidR="00E03431" w:rsidRPr="00C8672B" w:rsidRDefault="00E03431" w:rsidP="00E03431">
      <w:p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 xml:space="preserve">Restrictive practices might include </w:t>
      </w:r>
    </w:p>
    <w:p w14:paraId="054BDD6C" w14:textId="77777777" w:rsidR="00E03431" w:rsidRPr="00C8672B" w:rsidRDefault="00E03431" w:rsidP="00E03431">
      <w:pPr>
        <w:pStyle w:val="ListParagraph"/>
        <w:numPr>
          <w:ilvl w:val="0"/>
          <w:numId w:val="1"/>
        </w:num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 xml:space="preserve">locking a person in a room </w:t>
      </w:r>
    </w:p>
    <w:p w14:paraId="4A7A1F46" w14:textId="77777777" w:rsidR="00E03431" w:rsidRPr="00C8672B" w:rsidRDefault="00E03431" w:rsidP="00E03431">
      <w:pPr>
        <w:pStyle w:val="ListParagraph"/>
        <w:numPr>
          <w:ilvl w:val="0"/>
          <w:numId w:val="1"/>
        </w:num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>moving a person to a room on their own</w:t>
      </w:r>
    </w:p>
    <w:p w14:paraId="4A0E8C42" w14:textId="77777777" w:rsidR="00E03431" w:rsidRPr="00C8672B" w:rsidRDefault="00E03431" w:rsidP="00E03431">
      <w:pPr>
        <w:pStyle w:val="ListParagraph"/>
        <w:numPr>
          <w:ilvl w:val="0"/>
          <w:numId w:val="1"/>
        </w:num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>telling a person lie down or not move until they are told to</w:t>
      </w:r>
    </w:p>
    <w:p w14:paraId="2B2792EC" w14:textId="77777777" w:rsidR="00E03431" w:rsidRPr="00C8672B" w:rsidRDefault="00E03431" w:rsidP="00E03431">
      <w:pPr>
        <w:pStyle w:val="ListParagraph"/>
        <w:numPr>
          <w:ilvl w:val="0"/>
          <w:numId w:val="1"/>
        </w:num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>tying a person to furniture</w:t>
      </w:r>
    </w:p>
    <w:p w14:paraId="283C447F" w14:textId="77777777" w:rsidR="00E03431" w:rsidRPr="00C8672B" w:rsidRDefault="00E03431" w:rsidP="00E03431">
      <w:pPr>
        <w:pStyle w:val="ListParagraph"/>
        <w:numPr>
          <w:ilvl w:val="0"/>
          <w:numId w:val="1"/>
        </w:num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>giving a person medicine to make them quiet</w:t>
      </w:r>
    </w:p>
    <w:p w14:paraId="2B1C9108" w14:textId="77777777" w:rsidR="00E03431" w:rsidRPr="00C8672B" w:rsidRDefault="00E03431" w:rsidP="00E03431">
      <w:pPr>
        <w:pStyle w:val="ListParagraph"/>
        <w:numPr>
          <w:ilvl w:val="0"/>
          <w:numId w:val="1"/>
        </w:num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>stopping a person from using things they want to</w:t>
      </w:r>
    </w:p>
    <w:p w14:paraId="7F5F61E8" w14:textId="77777777" w:rsidR="00BC5B25" w:rsidRDefault="00BC5B25" w:rsidP="00762056">
      <w:pPr>
        <w:spacing w:after="280" w:line="360" w:lineRule="auto"/>
        <w:rPr>
          <w:rFonts w:cs="Arial"/>
          <w:sz w:val="28"/>
          <w:szCs w:val="28"/>
        </w:rPr>
      </w:pPr>
    </w:p>
    <w:p w14:paraId="093C05AF" w14:textId="5F36FD63" w:rsidR="00BC5B25" w:rsidRDefault="00E03431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5BA3A996" wp14:editId="6C50550A">
            <wp:extent cx="1610360" cy="16103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ules_grand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0D2C8" w14:textId="5A4E0D41" w:rsidR="00BC5B25" w:rsidRDefault="00BC5B25" w:rsidP="00BC5B25">
      <w:pPr>
        <w:spacing w:after="280" w:line="360" w:lineRule="auto"/>
        <w:rPr>
          <w:rFonts w:cs="Arial"/>
          <w:sz w:val="28"/>
          <w:szCs w:val="28"/>
        </w:rPr>
      </w:pPr>
    </w:p>
    <w:p w14:paraId="54DEE4C9" w14:textId="4E6CA5AF" w:rsidR="00BC5B25" w:rsidRPr="00C8672B" w:rsidRDefault="000E0008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391D1A38" wp14:editId="605D94C6">
            <wp:extent cx="1610360" cy="16103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upport_Advice3_grand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F3BF4" w14:textId="77777777" w:rsidR="00762056" w:rsidRDefault="00762056" w:rsidP="00762056">
      <w:pPr>
        <w:spacing w:after="280" w:line="360" w:lineRule="auto"/>
        <w:rPr>
          <w:rFonts w:cs="Arial"/>
          <w:sz w:val="28"/>
          <w:szCs w:val="28"/>
        </w:rPr>
      </w:pPr>
    </w:p>
    <w:p w14:paraId="76FBE7D6" w14:textId="317AFB21" w:rsidR="005874C1" w:rsidRDefault="00565139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5600F14F" wp14:editId="5207F823">
            <wp:extent cx="1610360" cy="16103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ersonalisation_My_Plan4_grand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9EC89" w14:textId="77777777" w:rsidR="005874C1" w:rsidRDefault="005874C1" w:rsidP="00762056">
      <w:pPr>
        <w:spacing w:after="280" w:line="360" w:lineRule="auto"/>
        <w:rPr>
          <w:rFonts w:cs="Arial"/>
          <w:sz w:val="28"/>
          <w:szCs w:val="28"/>
        </w:rPr>
      </w:pPr>
    </w:p>
    <w:p w14:paraId="66F41DE8" w14:textId="2EA799DB" w:rsidR="005874C1" w:rsidRDefault="00B507C1" w:rsidP="0076205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6EC6444B" wp14:editId="69F437E0">
            <wp:extent cx="1610360" cy="16103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hecklist_698f6084-c3b3-43b1-b111-b59671682e2a_grande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FDCF9" w14:textId="0CF05FF7" w:rsidR="00E03431" w:rsidRDefault="00762056" w:rsidP="00BC5B25">
      <w:p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 xml:space="preserve">We </w:t>
      </w:r>
      <w:r w:rsidR="00E03431">
        <w:rPr>
          <w:rFonts w:cs="Arial"/>
          <w:sz w:val="28"/>
          <w:szCs w:val="28"/>
        </w:rPr>
        <w:t xml:space="preserve">have rules that say we will </w:t>
      </w:r>
      <w:r w:rsidRPr="00C8672B">
        <w:rPr>
          <w:rFonts w:cs="Arial"/>
          <w:sz w:val="28"/>
          <w:szCs w:val="28"/>
        </w:rPr>
        <w:t xml:space="preserve">try not to use restrictive practices at all. </w:t>
      </w:r>
    </w:p>
    <w:p w14:paraId="09F84CFC" w14:textId="5073FE52" w:rsidR="00BC5B25" w:rsidRPr="00BC5B25" w:rsidRDefault="00BC5B25" w:rsidP="00BC5B25">
      <w:pPr>
        <w:spacing w:after="280" w:line="360" w:lineRule="auto"/>
        <w:rPr>
          <w:rFonts w:cs="Arial"/>
          <w:sz w:val="28"/>
          <w:szCs w:val="28"/>
        </w:rPr>
      </w:pPr>
      <w:r w:rsidRPr="00BC5B25">
        <w:rPr>
          <w:rFonts w:cs="Arial"/>
          <w:sz w:val="28"/>
          <w:szCs w:val="28"/>
        </w:rPr>
        <w:t>Restrictive practices are</w:t>
      </w:r>
      <w:r w:rsidR="00E03431">
        <w:rPr>
          <w:rFonts w:cs="Arial"/>
          <w:sz w:val="28"/>
          <w:szCs w:val="28"/>
        </w:rPr>
        <w:t xml:space="preserve"> sometimes used when nothing else is working to stop</w:t>
      </w:r>
      <w:r w:rsidRPr="00BC5B25">
        <w:rPr>
          <w:rFonts w:cs="Arial"/>
          <w:sz w:val="28"/>
          <w:szCs w:val="28"/>
        </w:rPr>
        <w:t xml:space="preserve"> a person’s challenging behaviours. </w:t>
      </w:r>
    </w:p>
    <w:p w14:paraId="71B978AD" w14:textId="77777777" w:rsidR="00762056" w:rsidRPr="00C8672B" w:rsidRDefault="00762056" w:rsidP="00762056">
      <w:pPr>
        <w:spacing w:after="280" w:line="360" w:lineRule="auto"/>
        <w:rPr>
          <w:rFonts w:cs="Arial"/>
          <w:sz w:val="28"/>
          <w:szCs w:val="28"/>
        </w:rPr>
      </w:pPr>
    </w:p>
    <w:p w14:paraId="01216486" w14:textId="77777777" w:rsidR="000E0008" w:rsidRDefault="000E0008" w:rsidP="00762056">
      <w:pPr>
        <w:spacing w:after="280" w:line="360" w:lineRule="auto"/>
        <w:rPr>
          <w:rFonts w:cs="Arial"/>
          <w:sz w:val="28"/>
          <w:szCs w:val="28"/>
        </w:rPr>
      </w:pPr>
    </w:p>
    <w:p w14:paraId="73577B28" w14:textId="4169E0D2" w:rsidR="00762056" w:rsidRDefault="00762056" w:rsidP="00762056">
      <w:p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 xml:space="preserve">We know sometimes when a person behaves </w:t>
      </w:r>
      <w:r w:rsidR="007C3695">
        <w:rPr>
          <w:rFonts w:cs="Arial"/>
          <w:sz w:val="28"/>
          <w:szCs w:val="28"/>
        </w:rPr>
        <w:t xml:space="preserve">in </w:t>
      </w:r>
      <w:r w:rsidRPr="00C8672B">
        <w:rPr>
          <w:rFonts w:cs="Arial"/>
          <w:sz w:val="28"/>
          <w:szCs w:val="28"/>
        </w:rPr>
        <w:t xml:space="preserve">a certain way, it is because there is something wrong. If you act </w:t>
      </w:r>
      <w:proofErr w:type="gramStart"/>
      <w:r w:rsidRPr="00C8672B">
        <w:rPr>
          <w:rFonts w:cs="Arial"/>
          <w:sz w:val="28"/>
          <w:szCs w:val="28"/>
        </w:rPr>
        <w:t>dangerously</w:t>
      </w:r>
      <w:proofErr w:type="gramEnd"/>
      <w:r w:rsidRPr="00C8672B">
        <w:rPr>
          <w:rFonts w:cs="Arial"/>
          <w:sz w:val="28"/>
          <w:szCs w:val="28"/>
        </w:rPr>
        <w:t xml:space="preserve"> we will work with you to understand why. </w:t>
      </w:r>
    </w:p>
    <w:p w14:paraId="60DB6388" w14:textId="77777777" w:rsidR="00E03431" w:rsidRPr="00C8672B" w:rsidRDefault="00E03431" w:rsidP="00762056">
      <w:pPr>
        <w:spacing w:after="280" w:line="360" w:lineRule="auto"/>
        <w:rPr>
          <w:rFonts w:cs="Arial"/>
          <w:sz w:val="28"/>
          <w:szCs w:val="28"/>
        </w:rPr>
      </w:pPr>
    </w:p>
    <w:p w14:paraId="7E1CA689" w14:textId="77777777" w:rsidR="00762056" w:rsidRPr="00C8672B" w:rsidRDefault="00762056" w:rsidP="00762056">
      <w:p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 xml:space="preserve">We will come up with a plan called a </w:t>
      </w:r>
      <w:r w:rsidRPr="00C8672B">
        <w:rPr>
          <w:rFonts w:cs="Arial"/>
          <w:b/>
          <w:sz w:val="28"/>
          <w:szCs w:val="28"/>
        </w:rPr>
        <w:t>positive behaviour plan</w:t>
      </w:r>
      <w:r w:rsidRPr="00C8672B">
        <w:rPr>
          <w:rFonts w:cs="Arial"/>
          <w:sz w:val="28"/>
          <w:szCs w:val="28"/>
        </w:rPr>
        <w:t>.</w:t>
      </w:r>
    </w:p>
    <w:p w14:paraId="2C2DE376" w14:textId="77777777" w:rsidR="00762056" w:rsidRPr="00C8672B" w:rsidRDefault="00762056" w:rsidP="00762056">
      <w:pPr>
        <w:pStyle w:val="ListParagraph"/>
        <w:numPr>
          <w:ilvl w:val="0"/>
          <w:numId w:val="2"/>
        </w:num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>A positive behaviour plan lists the best ways to help you manage your actions.</w:t>
      </w:r>
    </w:p>
    <w:p w14:paraId="777BEBEC" w14:textId="77777777" w:rsidR="00762056" w:rsidRPr="00C8672B" w:rsidRDefault="00762056" w:rsidP="00762056">
      <w:pPr>
        <w:pStyle w:val="ListParagraph"/>
        <w:numPr>
          <w:ilvl w:val="0"/>
          <w:numId w:val="2"/>
        </w:num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>A positive behaviour plan is written with you and the people who support you.</w:t>
      </w:r>
    </w:p>
    <w:p w14:paraId="6816B691" w14:textId="77777777" w:rsidR="00762056" w:rsidRPr="00C8672B" w:rsidRDefault="00762056" w:rsidP="00762056">
      <w:pPr>
        <w:pStyle w:val="ListParagraph"/>
        <w:numPr>
          <w:ilvl w:val="0"/>
          <w:numId w:val="2"/>
        </w:num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>The plan tells everyone what is ok and what is not ok.</w:t>
      </w:r>
    </w:p>
    <w:p w14:paraId="4A66C000" w14:textId="16C749A8" w:rsidR="00762056" w:rsidRDefault="00762056" w:rsidP="00762056">
      <w:pPr>
        <w:pStyle w:val="ListParagraph"/>
        <w:numPr>
          <w:ilvl w:val="0"/>
          <w:numId w:val="2"/>
        </w:num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>When you</w:t>
      </w:r>
      <w:r w:rsidR="00565139">
        <w:rPr>
          <w:rFonts w:cs="Arial"/>
          <w:sz w:val="28"/>
          <w:szCs w:val="28"/>
        </w:rPr>
        <w:t>r</w:t>
      </w:r>
      <w:r w:rsidRPr="00C8672B">
        <w:rPr>
          <w:rFonts w:cs="Arial"/>
          <w:sz w:val="28"/>
          <w:szCs w:val="28"/>
        </w:rPr>
        <w:t xml:space="preserve"> plan is new, the plan is checked by people who know a lot about positive behaviour plans and people who support you.</w:t>
      </w:r>
    </w:p>
    <w:p w14:paraId="48CF4675" w14:textId="7FFD8F3E" w:rsidR="00B507C1" w:rsidRDefault="00D73FD8" w:rsidP="00B507C1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08343282" wp14:editId="6EAFC390">
            <wp:extent cx="1610360" cy="16103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lip_Chart_Presentation_grande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4FE80" w14:textId="3D6D3CC1" w:rsidR="00B507C1" w:rsidRDefault="00BB1764" w:rsidP="00B507C1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252B28D2" wp14:editId="60F5D0C5">
            <wp:extent cx="1610360" cy="16103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ealth_Meeting-1_grande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26B54" w14:textId="22C07C13" w:rsidR="00B507C1" w:rsidRDefault="00F23FB6" w:rsidP="00B507C1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4B400F81" wp14:editId="2935BD3F">
            <wp:extent cx="1610360" cy="16103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imer-People-1_grand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C5127" w14:textId="1A1003D5" w:rsidR="00B507C1" w:rsidRDefault="00B56CE0" w:rsidP="00B507C1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736FBD58" wp14:editId="4EC4F4E5">
            <wp:extent cx="1610360" cy="16103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ist_11ff78de-bd6f-4181-abbe-e1e39dd59ac1_grande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3D852" w14:textId="77777777" w:rsidR="00B56CE0" w:rsidRDefault="00B56CE0" w:rsidP="00B507C1">
      <w:pPr>
        <w:spacing w:after="280" w:line="360" w:lineRule="auto"/>
        <w:rPr>
          <w:rFonts w:cs="Arial"/>
          <w:sz w:val="28"/>
          <w:szCs w:val="28"/>
        </w:rPr>
      </w:pPr>
    </w:p>
    <w:p w14:paraId="62E0AC58" w14:textId="77777777" w:rsidR="00762056" w:rsidRPr="00B507C1" w:rsidRDefault="00762056" w:rsidP="00B507C1">
      <w:pPr>
        <w:spacing w:after="280" w:line="360" w:lineRule="auto"/>
        <w:rPr>
          <w:rFonts w:cs="Arial"/>
          <w:sz w:val="28"/>
          <w:szCs w:val="28"/>
        </w:rPr>
      </w:pPr>
      <w:r w:rsidRPr="00B507C1">
        <w:rPr>
          <w:rFonts w:cs="Arial"/>
          <w:sz w:val="28"/>
          <w:szCs w:val="28"/>
        </w:rPr>
        <w:t>We train our staff in how to use your plan.</w:t>
      </w:r>
    </w:p>
    <w:p w14:paraId="18FCEF47" w14:textId="77777777" w:rsidR="00B507C1" w:rsidRDefault="00B507C1" w:rsidP="00B507C1">
      <w:pPr>
        <w:spacing w:after="280" w:line="360" w:lineRule="auto"/>
        <w:rPr>
          <w:rFonts w:cs="Arial"/>
          <w:sz w:val="28"/>
          <w:szCs w:val="28"/>
        </w:rPr>
      </w:pPr>
    </w:p>
    <w:p w14:paraId="67EE5722" w14:textId="77777777" w:rsidR="00D73FD8" w:rsidRDefault="00D73FD8" w:rsidP="00B507C1">
      <w:pPr>
        <w:spacing w:after="280" w:line="360" w:lineRule="auto"/>
        <w:rPr>
          <w:rFonts w:cs="Arial"/>
          <w:sz w:val="28"/>
          <w:szCs w:val="28"/>
        </w:rPr>
      </w:pPr>
    </w:p>
    <w:p w14:paraId="3D919BE1" w14:textId="77777777" w:rsidR="00D73FD8" w:rsidRDefault="00D73FD8" w:rsidP="00B507C1">
      <w:pPr>
        <w:spacing w:after="280" w:line="360" w:lineRule="auto"/>
        <w:rPr>
          <w:rFonts w:cs="Arial"/>
          <w:sz w:val="28"/>
          <w:szCs w:val="28"/>
        </w:rPr>
      </w:pPr>
    </w:p>
    <w:p w14:paraId="60409ED5" w14:textId="48B49C7C" w:rsidR="00762056" w:rsidRPr="00B507C1" w:rsidRDefault="00B507C1" w:rsidP="00B507C1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We check your plan regularly </w:t>
      </w:r>
      <w:r w:rsidR="00762056" w:rsidRPr="00B507C1">
        <w:rPr>
          <w:rFonts w:cs="Arial"/>
          <w:sz w:val="28"/>
          <w:szCs w:val="28"/>
        </w:rPr>
        <w:t xml:space="preserve">to make sure the plan is working for you and </w:t>
      </w:r>
      <w:r>
        <w:rPr>
          <w:rFonts w:cs="Arial"/>
          <w:sz w:val="28"/>
          <w:szCs w:val="28"/>
        </w:rPr>
        <w:t xml:space="preserve">to see if </w:t>
      </w:r>
      <w:r w:rsidR="00762056" w:rsidRPr="00B507C1">
        <w:rPr>
          <w:rFonts w:cs="Arial"/>
          <w:sz w:val="28"/>
          <w:szCs w:val="28"/>
        </w:rPr>
        <w:t>any changes are needed.</w:t>
      </w:r>
      <w:r w:rsidR="001417DE">
        <w:rPr>
          <w:rFonts w:cs="Arial"/>
          <w:sz w:val="28"/>
          <w:szCs w:val="28"/>
        </w:rPr>
        <w:t xml:space="preserve"> Restrictive practices have to be checked at least every 3 months.</w:t>
      </w:r>
    </w:p>
    <w:p w14:paraId="2A1A3CAE" w14:textId="77777777" w:rsidR="00762056" w:rsidRPr="00C8672B" w:rsidRDefault="00762056" w:rsidP="00762056">
      <w:pPr>
        <w:pStyle w:val="ListParagraph"/>
        <w:spacing w:after="280" w:line="360" w:lineRule="auto"/>
        <w:rPr>
          <w:rFonts w:cs="Arial"/>
          <w:sz w:val="28"/>
          <w:szCs w:val="28"/>
        </w:rPr>
      </w:pPr>
    </w:p>
    <w:p w14:paraId="2D4BE963" w14:textId="77777777" w:rsidR="00BB1764" w:rsidRDefault="00BB1764" w:rsidP="00762056">
      <w:pPr>
        <w:spacing w:after="280" w:line="360" w:lineRule="auto"/>
        <w:rPr>
          <w:rFonts w:cs="Arial"/>
          <w:sz w:val="28"/>
          <w:szCs w:val="28"/>
        </w:rPr>
      </w:pPr>
    </w:p>
    <w:p w14:paraId="3DFF342B" w14:textId="1AF62BBA" w:rsidR="00B507C1" w:rsidRPr="00C8672B" w:rsidRDefault="00762056" w:rsidP="00762056">
      <w:p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 xml:space="preserve">If </w:t>
      </w:r>
      <w:r w:rsidR="00B507C1">
        <w:rPr>
          <w:rFonts w:cs="Arial"/>
          <w:sz w:val="28"/>
          <w:szCs w:val="28"/>
        </w:rPr>
        <w:t xml:space="preserve">staff use </w:t>
      </w:r>
      <w:r w:rsidRPr="00C8672B">
        <w:rPr>
          <w:rFonts w:cs="Arial"/>
          <w:sz w:val="28"/>
          <w:szCs w:val="28"/>
        </w:rPr>
        <w:t xml:space="preserve">a restrictive practice that </w:t>
      </w:r>
      <w:r w:rsidR="00BB1764">
        <w:rPr>
          <w:rFonts w:cs="Arial"/>
          <w:sz w:val="28"/>
          <w:szCs w:val="28"/>
        </w:rPr>
        <w:t>is not in your plan</w:t>
      </w:r>
      <w:r w:rsidR="00B507C1">
        <w:rPr>
          <w:rFonts w:cs="Arial"/>
          <w:sz w:val="28"/>
          <w:szCs w:val="28"/>
        </w:rPr>
        <w:t xml:space="preserve">, they </w:t>
      </w:r>
      <w:r w:rsidRPr="00C8672B">
        <w:rPr>
          <w:rFonts w:cs="Arial"/>
          <w:sz w:val="28"/>
          <w:szCs w:val="28"/>
        </w:rPr>
        <w:t>need to tell the manager within 24 hours.</w:t>
      </w:r>
    </w:p>
    <w:p w14:paraId="4D64B513" w14:textId="77777777" w:rsidR="00CC1A8A" w:rsidRDefault="00CC1A8A" w:rsidP="00762056">
      <w:pPr>
        <w:spacing w:after="280" w:line="360" w:lineRule="auto"/>
        <w:rPr>
          <w:rFonts w:cs="Arial"/>
          <w:sz w:val="28"/>
          <w:szCs w:val="28"/>
        </w:rPr>
      </w:pPr>
    </w:p>
    <w:p w14:paraId="6B27345D" w14:textId="77777777" w:rsidR="00762056" w:rsidRDefault="00762056" w:rsidP="00762056">
      <w:pPr>
        <w:spacing w:after="280" w:line="360" w:lineRule="auto"/>
        <w:rPr>
          <w:rFonts w:cs="Arial"/>
          <w:sz w:val="28"/>
          <w:szCs w:val="28"/>
        </w:rPr>
      </w:pPr>
      <w:r w:rsidRPr="00C8672B">
        <w:rPr>
          <w:rFonts w:cs="Arial"/>
          <w:sz w:val="28"/>
          <w:szCs w:val="28"/>
        </w:rPr>
        <w:t>We keep a list of any restrictive practices we used to make sure we follow this policy and procedure.</w:t>
      </w:r>
    </w:p>
    <w:p w14:paraId="6F073A28" w14:textId="77777777" w:rsidR="00CC1A8A" w:rsidRDefault="00CC1A8A" w:rsidP="00762056">
      <w:pPr>
        <w:spacing w:after="280" w:line="360" w:lineRule="auto"/>
        <w:rPr>
          <w:rFonts w:cs="Arial"/>
          <w:sz w:val="28"/>
          <w:szCs w:val="28"/>
        </w:rPr>
      </w:pPr>
    </w:p>
    <w:p w14:paraId="677FCE53" w14:textId="1C009DCD" w:rsidR="00BC7035" w:rsidRDefault="00CC1A8A" w:rsidP="00C070A8">
      <w:pPr>
        <w:spacing w:after="280" w:line="360" w:lineRule="auto"/>
        <w:rPr>
          <w:rFonts w:cs="Arial"/>
          <w:b/>
          <w:color w:val="0070C0"/>
          <w:sz w:val="28"/>
          <w:szCs w:val="28"/>
        </w:rPr>
      </w:pPr>
      <w:r>
        <w:rPr>
          <w:rFonts w:cs="Arial"/>
          <w:sz w:val="28"/>
          <w:szCs w:val="28"/>
        </w:rPr>
        <w:t xml:space="preserve">Please let us know if you have any worries about restrictive practices. </w:t>
      </w:r>
      <w:r w:rsidR="00666488">
        <w:rPr>
          <w:rFonts w:cs="Arial"/>
          <w:sz w:val="28"/>
          <w:szCs w:val="28"/>
        </w:rPr>
        <w:t xml:space="preserve">You can talk to </w:t>
      </w:r>
      <w:r w:rsidR="00BC7035">
        <w:rPr>
          <w:rFonts w:cs="Arial"/>
          <w:b/>
          <w:color w:val="0070C0"/>
          <w:sz w:val="28"/>
          <w:szCs w:val="28"/>
        </w:rPr>
        <w:t xml:space="preserve">Sharyn McLean: Assistant Manager </w:t>
      </w:r>
    </w:p>
    <w:p w14:paraId="52792477" w14:textId="05C4D46C" w:rsidR="004D195B" w:rsidRPr="00BC7035" w:rsidRDefault="00BC7035" w:rsidP="00C070A8">
      <w:pPr>
        <w:spacing w:after="280" w:line="360" w:lineRule="auto"/>
        <w:rPr>
          <w:rFonts w:cs="Arial"/>
          <w:b/>
          <w:color w:val="0070C0"/>
          <w:sz w:val="28"/>
          <w:szCs w:val="28"/>
        </w:rPr>
      </w:pPr>
      <w:r>
        <w:rPr>
          <w:rFonts w:cs="Arial"/>
          <w:b/>
          <w:color w:val="0070C0"/>
          <w:sz w:val="28"/>
          <w:szCs w:val="28"/>
        </w:rPr>
        <w:t>07 54992230</w:t>
      </w:r>
    </w:p>
    <w:sectPr w:rsidR="004D195B" w:rsidRPr="00BC7035" w:rsidSect="00626FAF">
      <w:type w:val="continuous"/>
      <w:pgSz w:w="11906" w:h="16838"/>
      <w:pgMar w:top="1440" w:right="1440" w:bottom="1440" w:left="1440" w:header="708" w:footer="708" w:gutter="0"/>
      <w:cols w:num="2" w:space="708" w:equalWidth="0">
        <w:col w:w="2536" w:space="708"/>
        <w:col w:w="57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139DAE" w14:textId="77777777" w:rsidR="00B676E8" w:rsidRDefault="00B676E8" w:rsidP="00AD4A4E">
      <w:r>
        <w:separator/>
      </w:r>
    </w:p>
  </w:endnote>
  <w:endnote w:type="continuationSeparator" w:id="0">
    <w:p w14:paraId="1A4C0974" w14:textId="77777777" w:rsidR="00B676E8" w:rsidRDefault="00B676E8" w:rsidP="00AD4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87B22" w14:textId="77777777" w:rsidR="00AD4A4E" w:rsidRDefault="00AD4A4E" w:rsidP="00426B2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D6B05B" w14:textId="77777777" w:rsidR="00AD4A4E" w:rsidRDefault="00AD4A4E" w:rsidP="00AD4A4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9561064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2F1DF268" w14:textId="55EC1140" w:rsidR="00666488" w:rsidRPr="00666488" w:rsidRDefault="00666488">
            <w:pPr>
              <w:pStyle w:val="Footer"/>
              <w:jc w:val="center"/>
            </w:pPr>
            <w:r w:rsidRPr="00666488">
              <w:t xml:space="preserve">Page </w:t>
            </w:r>
            <w:r w:rsidRPr="00666488">
              <w:rPr>
                <w:bCs/>
                <w:szCs w:val="24"/>
              </w:rPr>
              <w:fldChar w:fldCharType="begin"/>
            </w:r>
            <w:r w:rsidRPr="00666488">
              <w:rPr>
                <w:bCs/>
              </w:rPr>
              <w:instrText xml:space="preserve"> PAGE </w:instrText>
            </w:r>
            <w:r w:rsidRPr="00666488">
              <w:rPr>
                <w:bCs/>
                <w:szCs w:val="24"/>
              </w:rPr>
              <w:fldChar w:fldCharType="separate"/>
            </w:r>
            <w:r w:rsidR="00E37C82">
              <w:rPr>
                <w:bCs/>
                <w:noProof/>
              </w:rPr>
              <w:t>1</w:t>
            </w:r>
            <w:r w:rsidRPr="00666488">
              <w:rPr>
                <w:bCs/>
                <w:szCs w:val="24"/>
              </w:rPr>
              <w:fldChar w:fldCharType="end"/>
            </w:r>
            <w:r w:rsidRPr="00666488">
              <w:t xml:space="preserve"> of </w:t>
            </w:r>
            <w:r w:rsidRPr="00666488">
              <w:rPr>
                <w:bCs/>
                <w:szCs w:val="24"/>
              </w:rPr>
              <w:fldChar w:fldCharType="begin"/>
            </w:r>
            <w:r w:rsidRPr="00666488">
              <w:rPr>
                <w:bCs/>
              </w:rPr>
              <w:instrText xml:space="preserve"> NUMPAGES  </w:instrText>
            </w:r>
            <w:r w:rsidRPr="00666488">
              <w:rPr>
                <w:bCs/>
                <w:szCs w:val="24"/>
              </w:rPr>
              <w:fldChar w:fldCharType="separate"/>
            </w:r>
            <w:r w:rsidR="00E37C82">
              <w:rPr>
                <w:bCs/>
                <w:noProof/>
              </w:rPr>
              <w:t>4</w:t>
            </w:r>
            <w:r w:rsidRPr="00666488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696472AF" w14:textId="77777777" w:rsidR="00AD4A4E" w:rsidRDefault="00AD4A4E" w:rsidP="00AD4A4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26D465" w14:textId="77777777" w:rsidR="00B676E8" w:rsidRDefault="00B676E8" w:rsidP="00AD4A4E">
      <w:r>
        <w:separator/>
      </w:r>
    </w:p>
  </w:footnote>
  <w:footnote w:type="continuationSeparator" w:id="0">
    <w:p w14:paraId="39AB1103" w14:textId="77777777" w:rsidR="00B676E8" w:rsidRDefault="00B676E8" w:rsidP="00AD4A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8B5ECB"/>
    <w:multiLevelType w:val="hybridMultilevel"/>
    <w:tmpl w:val="C226B4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21D7F"/>
    <w:multiLevelType w:val="hybridMultilevel"/>
    <w:tmpl w:val="827A20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tTQ1NDQzsDA2NrBU0lEKTi0uzszPAykwrAUATX8TtiwAAAA="/>
  </w:docVars>
  <w:rsids>
    <w:rsidRoot w:val="00762056"/>
    <w:rsid w:val="0000264C"/>
    <w:rsid w:val="00076888"/>
    <w:rsid w:val="000A17FA"/>
    <w:rsid w:val="000E0008"/>
    <w:rsid w:val="001417DE"/>
    <w:rsid w:val="00143D5A"/>
    <w:rsid w:val="001D47BF"/>
    <w:rsid w:val="001F7652"/>
    <w:rsid w:val="00283017"/>
    <w:rsid w:val="002B3562"/>
    <w:rsid w:val="004630C5"/>
    <w:rsid w:val="00565139"/>
    <w:rsid w:val="005874C1"/>
    <w:rsid w:val="00594E15"/>
    <w:rsid w:val="00626FAF"/>
    <w:rsid w:val="00666488"/>
    <w:rsid w:val="006B402F"/>
    <w:rsid w:val="00762056"/>
    <w:rsid w:val="00776EE7"/>
    <w:rsid w:val="007C3695"/>
    <w:rsid w:val="007F65B1"/>
    <w:rsid w:val="00864D20"/>
    <w:rsid w:val="00896215"/>
    <w:rsid w:val="008F24C8"/>
    <w:rsid w:val="00957BEA"/>
    <w:rsid w:val="00AD4A4E"/>
    <w:rsid w:val="00B10091"/>
    <w:rsid w:val="00B507C1"/>
    <w:rsid w:val="00B56CE0"/>
    <w:rsid w:val="00B676E8"/>
    <w:rsid w:val="00BB1764"/>
    <w:rsid w:val="00BC5B25"/>
    <w:rsid w:val="00BC7035"/>
    <w:rsid w:val="00C070A8"/>
    <w:rsid w:val="00C1713A"/>
    <w:rsid w:val="00C81BA2"/>
    <w:rsid w:val="00CC1A8A"/>
    <w:rsid w:val="00CD4AEF"/>
    <w:rsid w:val="00D44041"/>
    <w:rsid w:val="00D73FD8"/>
    <w:rsid w:val="00D955F3"/>
    <w:rsid w:val="00E03431"/>
    <w:rsid w:val="00E37C82"/>
    <w:rsid w:val="00F23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45F1A"/>
  <w15:docId w15:val="{97A67050-3632-410D-9C52-D7F5B131B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2056"/>
    <w:rPr>
      <w:rFonts w:ascii="Arial" w:eastAsiaTheme="minorEastAsia" w:hAnsi="Arial"/>
      <w:szCs w:val="22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56"/>
    <w:pPr>
      <w:keepNext/>
      <w:keepLines/>
      <w:spacing w:before="40"/>
      <w:outlineLvl w:val="1"/>
    </w:pPr>
    <w:rPr>
      <w:rFonts w:eastAsiaTheme="majorEastAsia" w:cstheme="majorBidi"/>
      <w:b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62056"/>
    <w:rPr>
      <w:rFonts w:ascii="Arial" w:eastAsiaTheme="majorEastAsia" w:hAnsi="Arial" w:cstheme="majorBidi"/>
      <w:b/>
      <w:sz w:val="36"/>
      <w:szCs w:val="26"/>
      <w:lang w:val="en-AU" w:eastAsia="en-AU"/>
    </w:rPr>
  </w:style>
  <w:style w:type="paragraph" w:styleId="ListParagraph">
    <w:name w:val="List Paragraph"/>
    <w:basedOn w:val="Normal"/>
    <w:uiPriority w:val="34"/>
    <w:qFormat/>
    <w:rsid w:val="0076205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205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056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056"/>
    <w:rPr>
      <w:rFonts w:ascii="Arial" w:eastAsiaTheme="minorEastAsia" w:hAnsi="Arial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05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056"/>
    <w:rPr>
      <w:rFonts w:ascii="Times New Roman" w:eastAsiaTheme="minorEastAsia" w:hAnsi="Times New Roman" w:cs="Times New Roman"/>
      <w:sz w:val="18"/>
      <w:szCs w:val="18"/>
      <w:lang w:val="en-AU" w:eastAsia="en-AU"/>
    </w:rPr>
  </w:style>
  <w:style w:type="paragraph" w:styleId="Footer">
    <w:name w:val="footer"/>
    <w:basedOn w:val="Normal"/>
    <w:link w:val="FooterChar"/>
    <w:uiPriority w:val="99"/>
    <w:unhideWhenUsed/>
    <w:rsid w:val="00AD4A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A4E"/>
    <w:rPr>
      <w:rFonts w:ascii="Arial" w:eastAsiaTheme="minorEastAsia" w:hAnsi="Arial"/>
      <w:szCs w:val="22"/>
      <w:lang w:val="en-AU" w:eastAsia="en-AU"/>
    </w:rPr>
  </w:style>
  <w:style w:type="character" w:styleId="PageNumber">
    <w:name w:val="page number"/>
    <w:basedOn w:val="DefaultParagraphFont"/>
    <w:uiPriority w:val="99"/>
    <w:semiHidden/>
    <w:unhideWhenUsed/>
    <w:rsid w:val="00AD4A4E"/>
  </w:style>
  <w:style w:type="paragraph" w:styleId="Header">
    <w:name w:val="header"/>
    <w:basedOn w:val="Normal"/>
    <w:link w:val="HeaderChar"/>
    <w:uiPriority w:val="99"/>
    <w:unhideWhenUsed/>
    <w:rsid w:val="006664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6488"/>
    <w:rPr>
      <w:rFonts w:ascii="Arial" w:eastAsiaTheme="minorEastAsia" w:hAnsi="Arial"/>
      <w:szCs w:val="22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tiff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footer" Target="footer2.xm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6.jp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Softly</dc:creator>
  <cp:keywords/>
  <dc:description/>
  <cp:lastModifiedBy>Lachlan McKellar</cp:lastModifiedBy>
  <cp:revision>3</cp:revision>
  <cp:lastPrinted>2017-10-06T02:56:00Z</cp:lastPrinted>
  <dcterms:created xsi:type="dcterms:W3CDTF">2020-06-08T03:13:00Z</dcterms:created>
  <dcterms:modified xsi:type="dcterms:W3CDTF">2020-07-02T00:18:00Z</dcterms:modified>
</cp:coreProperties>
</file>